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AD0A1D" w14:textId="77777777" w:rsidR="00692B7A" w:rsidRPr="00946B32" w:rsidRDefault="00692B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14:paraId="77AD0A1E" w14:textId="6240F71B" w:rsidR="00692B7A" w:rsidRDefault="00946B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rPr>
      </w:pPr>
      <w:r>
        <w:rPr>
          <w:rFonts w:eastAsia="Arial"/>
        </w:rPr>
        <w:t>[DATE]</w:t>
      </w:r>
    </w:p>
    <w:p w14:paraId="7154A870" w14:textId="77777777" w:rsidR="00DE62B9" w:rsidRPr="00946B32" w:rsidRDefault="00DE62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7AD0A20" w14:textId="77777777" w:rsidR="00692B7A" w:rsidRPr="00946B32" w:rsidRDefault="00692B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7AD0A21" w14:textId="77777777" w:rsidR="00692B7A" w:rsidRPr="00946B32" w:rsidRDefault="00AA32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46B32">
        <w:rPr>
          <w:rFonts w:eastAsia="Arial"/>
          <w:lang w:eastAsia="en-US" w:bidi="en-US"/>
        </w:rPr>
        <w:t>Contact Name</w:t>
      </w:r>
    </w:p>
    <w:p w14:paraId="77AD0A22" w14:textId="77777777" w:rsidR="00692B7A" w:rsidRPr="00946B32" w:rsidRDefault="00AA32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46B32">
        <w:rPr>
          <w:rFonts w:eastAsia="Arial"/>
          <w:lang w:eastAsia="en-US" w:bidi="en-US"/>
        </w:rPr>
        <w:t>Address</w:t>
      </w:r>
    </w:p>
    <w:p w14:paraId="77AD0A23" w14:textId="77777777" w:rsidR="00692B7A" w:rsidRPr="00946B32" w:rsidRDefault="00AA32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46B32">
        <w:rPr>
          <w:rFonts w:eastAsia="Arial"/>
          <w:lang w:eastAsia="en-US" w:bidi="en-US"/>
        </w:rPr>
        <w:t>Address2</w:t>
      </w:r>
      <w:r w:rsidRPr="00946B32">
        <w:rPr>
          <w:rFonts w:eastAsia="Arial"/>
          <w:lang w:eastAsia="en-US" w:bidi="en-US"/>
        </w:rPr>
        <w:tab/>
      </w:r>
    </w:p>
    <w:p w14:paraId="77AD0A24" w14:textId="77777777" w:rsidR="00692B7A" w:rsidRPr="00946B32" w:rsidRDefault="00AA32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46B32">
        <w:rPr>
          <w:rFonts w:eastAsia="Arial"/>
          <w:lang w:eastAsia="en-US" w:bidi="en-US"/>
        </w:rPr>
        <w:t>City, State/Province</w:t>
      </w:r>
    </w:p>
    <w:p w14:paraId="77AD0A25" w14:textId="77777777" w:rsidR="00692B7A" w:rsidRPr="00946B32" w:rsidRDefault="00AA32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46B32">
        <w:rPr>
          <w:rFonts w:eastAsia="Arial"/>
          <w:lang w:eastAsia="en-US" w:bidi="en-US"/>
        </w:rPr>
        <w:t>Zip/Postal Code</w:t>
      </w:r>
    </w:p>
    <w:p w14:paraId="77AD0A26" w14:textId="77777777" w:rsidR="00692B7A" w:rsidRPr="00946B32" w:rsidRDefault="00692B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77AD0A28" w14:textId="77777777" w:rsidR="00692B7A" w:rsidRPr="00946B32" w:rsidRDefault="00692B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77AD0A29" w14:textId="3417E19E" w:rsidR="00692B7A" w:rsidRPr="009B3924" w:rsidRDefault="00946B3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noProof/>
          <w:sz w:val="24"/>
          <w:szCs w:val="24"/>
          <w:lang w:eastAsia="en-US" w:bidi="en-US"/>
        </w:rPr>
      </w:pPr>
      <w:r w:rsidRPr="009B3924">
        <w:rPr>
          <w:rFonts w:ascii="Times New Roman" w:eastAsia="Arial" w:hAnsi="Times New Roman" w:cs="Times New Roman"/>
          <w:b/>
          <w:sz w:val="24"/>
          <w:szCs w:val="24"/>
          <w:lang w:eastAsia="en-US" w:bidi="en-US"/>
        </w:rPr>
        <w:t>RE</w:t>
      </w:r>
      <w:r w:rsidR="00AA32AA" w:rsidRPr="009B3924">
        <w:rPr>
          <w:rFonts w:ascii="Times New Roman" w:eastAsia="Arial" w:hAnsi="Times New Roman" w:cs="Times New Roman"/>
          <w:b/>
          <w:sz w:val="24"/>
          <w:szCs w:val="24"/>
          <w:lang w:eastAsia="en-US" w:bidi="en-US"/>
        </w:rPr>
        <w:t xml:space="preserve">: </w:t>
      </w:r>
      <w:r w:rsidR="00AA32AA" w:rsidRPr="009B3924">
        <w:rPr>
          <w:rStyle w:val="HTMLTypewriter"/>
          <w:rFonts w:ascii="Times New Roman" w:eastAsia="Arial" w:hAnsi="Times New Roman" w:cs="Times New Roman"/>
          <w:b/>
          <w:noProof/>
          <w:sz w:val="24"/>
          <w:szCs w:val="24"/>
          <w:lang w:val="en-GB" w:eastAsia="en-US" w:bidi="en-US"/>
        </w:rPr>
        <w:t xml:space="preserve">NOTICE TO PAY RENT OR </w:t>
      </w:r>
      <w:r w:rsidR="009B3924">
        <w:rPr>
          <w:rStyle w:val="HTMLTypewriter"/>
          <w:rFonts w:ascii="Times New Roman" w:eastAsia="Arial" w:hAnsi="Times New Roman" w:cs="Times New Roman"/>
          <w:b/>
          <w:noProof/>
          <w:sz w:val="24"/>
          <w:szCs w:val="24"/>
          <w:lang w:val="en-GB" w:eastAsia="en-US" w:bidi="en-US"/>
        </w:rPr>
        <w:t>VACATE</w:t>
      </w:r>
    </w:p>
    <w:p w14:paraId="77AD0A2A" w14:textId="77777777" w:rsidR="00692B7A" w:rsidRPr="009B3924" w:rsidRDefault="00692B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p>
    <w:p w14:paraId="77AD0A2C" w14:textId="77777777" w:rsidR="00692B7A" w:rsidRPr="009B3924" w:rsidRDefault="00AA32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r w:rsidRPr="009B3924">
        <w:rPr>
          <w:rFonts w:eastAsia="Arial"/>
          <w:noProof/>
          <w:color w:val="000000"/>
          <w:lang w:eastAsia="en-US" w:bidi="en-US"/>
        </w:rPr>
        <w:t>Dear [CONTACT NAME],</w:t>
      </w:r>
    </w:p>
    <w:p w14:paraId="77AD0A2D" w14:textId="77777777" w:rsidR="00692B7A" w:rsidRPr="00812723" w:rsidRDefault="00692B7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373A03D7" w14:textId="77777777" w:rsidR="00437DB6" w:rsidRPr="00812723" w:rsidRDefault="00AA32A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812723">
        <w:rPr>
          <w:rFonts w:eastAsia="Arial"/>
          <w:noProof/>
          <w:lang w:eastAsia="en-US" w:bidi="en-US"/>
        </w:rPr>
        <w:t xml:space="preserve">WITHIN THREE DAYS after service on you of this notice you are hereby required to </w:t>
      </w:r>
    </w:p>
    <w:p w14:paraId="5853CEC6" w14:textId="22306FB4" w:rsidR="00437DB6" w:rsidRPr="00812723" w:rsidRDefault="00AD668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812723">
        <w:rPr>
          <w:rFonts w:eastAsia="Arial"/>
          <w:noProof/>
          <w:lang w:eastAsia="en-US" w:bidi="en-US"/>
        </w:rPr>
        <w:t>EITHER</w:t>
      </w:r>
    </w:p>
    <w:p w14:paraId="77AD0A2E" w14:textId="00E3F028" w:rsidR="00692B7A" w:rsidRPr="00946B32" w:rsidRDefault="00AA32AA" w:rsidP="005D5F6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812723">
        <w:rPr>
          <w:rFonts w:eastAsia="Arial"/>
          <w:noProof/>
          <w:lang w:eastAsia="en-US" w:bidi="en-US"/>
        </w:rPr>
        <w:t xml:space="preserve">pay the </w:t>
      </w:r>
      <w:r w:rsidR="00C663E6" w:rsidRPr="00812723">
        <w:rPr>
          <w:rFonts w:eastAsia="Arial"/>
          <w:noProof/>
          <w:lang w:eastAsia="en-US" w:bidi="en-US"/>
        </w:rPr>
        <w:t>sum of [AMOUNT]</w:t>
      </w:r>
      <w:r w:rsidR="00DA6DCB" w:rsidRPr="00812723">
        <w:rPr>
          <w:rFonts w:eastAsia="Arial"/>
          <w:noProof/>
          <w:lang w:eastAsia="en-US" w:bidi="en-US"/>
        </w:rPr>
        <w:t>, being the</w:t>
      </w:r>
      <w:r w:rsidR="00C663E6" w:rsidRPr="00812723">
        <w:rPr>
          <w:rFonts w:eastAsia="Arial"/>
          <w:noProof/>
          <w:lang w:eastAsia="en-US" w:bidi="en-US"/>
        </w:rPr>
        <w:t xml:space="preserve"> </w:t>
      </w:r>
      <w:r w:rsidRPr="00812723">
        <w:rPr>
          <w:rFonts w:eastAsia="Arial"/>
          <w:noProof/>
          <w:lang w:eastAsia="en-US" w:bidi="en-US"/>
        </w:rPr>
        <w:t>rent of the premises hereinafter described, of which you now hold possession</w:t>
      </w:r>
      <w:r w:rsidR="00327A4D" w:rsidRPr="00812723">
        <w:rPr>
          <w:rFonts w:eastAsia="Arial"/>
          <w:noProof/>
          <w:lang w:eastAsia="en-US" w:bidi="en-US"/>
        </w:rPr>
        <w:t>,</w:t>
      </w:r>
      <w:r w:rsidRPr="00812723">
        <w:rPr>
          <w:rFonts w:eastAsia="Arial"/>
          <w:noProof/>
          <w:lang w:eastAsia="en-US" w:bidi="en-US"/>
        </w:rPr>
        <w:t xml:space="preserve"> enumerated as follows:</w:t>
      </w:r>
    </w:p>
    <w:p w14:paraId="77AD0A2F" w14:textId="77777777" w:rsidR="00692B7A" w:rsidRPr="00946B32" w:rsidRDefault="00AA32A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46B32">
        <w:rPr>
          <w:rFonts w:eastAsia="Arial"/>
          <w:lang w:eastAsia="en-US" w:bidi="en-US"/>
        </w:rPr>
        <w:t> </w:t>
      </w:r>
    </w:p>
    <w:p w14:paraId="77AD0A30" w14:textId="1A5430CB" w:rsidR="00692B7A" w:rsidRPr="00946B32" w:rsidRDefault="007B52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ab/>
      </w:r>
      <w:r w:rsidR="00A85530">
        <w:rPr>
          <w:rFonts w:eastAsia="Arial"/>
          <w:lang w:eastAsia="en-US" w:bidi="en-US"/>
        </w:rPr>
        <w:t>R</w:t>
      </w:r>
      <w:r w:rsidR="00AA32AA" w:rsidRPr="00946B32">
        <w:rPr>
          <w:rFonts w:eastAsia="Arial"/>
          <w:lang w:eastAsia="en-US" w:bidi="en-US"/>
        </w:rPr>
        <w:t xml:space="preserve"> </w:t>
      </w:r>
      <w:r w:rsidR="00AA32AA" w:rsidRPr="00946B32">
        <w:rPr>
          <w:rFonts w:eastAsia="Arial"/>
          <w:u w:val="single"/>
          <w:lang w:eastAsia="en-US" w:bidi="en-US"/>
        </w:rPr>
        <w:tab/>
      </w:r>
      <w:r w:rsidR="00AA32AA" w:rsidRPr="00946B32">
        <w:rPr>
          <w:rFonts w:eastAsia="Arial"/>
          <w:u w:val="single"/>
          <w:lang w:eastAsia="en-US" w:bidi="en-US"/>
        </w:rPr>
        <w:tab/>
      </w:r>
      <w:r w:rsidR="00AA32AA" w:rsidRPr="00946B32">
        <w:rPr>
          <w:rFonts w:eastAsia="Arial"/>
          <w:lang w:eastAsia="en-US" w:bidi="en-US"/>
        </w:rPr>
        <w:t xml:space="preserve"> DUE FROM [DATE] TO [DATE]</w:t>
      </w:r>
    </w:p>
    <w:p w14:paraId="77AD0A31" w14:textId="2AE09092" w:rsidR="00692B7A" w:rsidRPr="00946B32" w:rsidRDefault="007B52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ab/>
      </w:r>
      <w:r w:rsidR="00A85530">
        <w:rPr>
          <w:rFonts w:eastAsia="Arial"/>
          <w:lang w:eastAsia="en-US" w:bidi="en-US"/>
        </w:rPr>
        <w:t>R</w:t>
      </w:r>
      <w:r w:rsidR="00AA32AA" w:rsidRPr="00946B32">
        <w:rPr>
          <w:rFonts w:eastAsia="Arial"/>
          <w:u w:val="single"/>
          <w:lang w:eastAsia="en-US" w:bidi="en-US"/>
        </w:rPr>
        <w:tab/>
      </w:r>
      <w:r w:rsidR="00AA32AA" w:rsidRPr="00946B32">
        <w:rPr>
          <w:rFonts w:eastAsia="Arial"/>
          <w:u w:val="single"/>
          <w:lang w:eastAsia="en-US" w:bidi="en-US"/>
        </w:rPr>
        <w:tab/>
      </w:r>
      <w:r w:rsidR="00AA32AA" w:rsidRPr="00946B32">
        <w:rPr>
          <w:rFonts w:eastAsia="Arial"/>
          <w:lang w:eastAsia="en-US" w:bidi="en-US"/>
        </w:rPr>
        <w:t xml:space="preserve"> DUE FROM [DATE] TO [DATE]</w:t>
      </w:r>
    </w:p>
    <w:p w14:paraId="77AD0A32" w14:textId="04170D0E" w:rsidR="00692B7A" w:rsidRPr="00812723" w:rsidRDefault="007B52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Pr>
          <w:rFonts w:eastAsia="Arial"/>
          <w:lang w:eastAsia="en-US" w:bidi="en-US"/>
        </w:rPr>
        <w:tab/>
      </w:r>
      <w:r w:rsidR="00A85530">
        <w:rPr>
          <w:rFonts w:eastAsia="Arial"/>
          <w:lang w:eastAsia="en-US" w:bidi="en-US"/>
        </w:rPr>
        <w:t>R</w:t>
      </w:r>
      <w:r w:rsidR="00AA32AA" w:rsidRPr="00946B32">
        <w:rPr>
          <w:rFonts w:eastAsia="Arial"/>
          <w:lang w:eastAsia="en-US" w:bidi="en-US"/>
        </w:rPr>
        <w:t xml:space="preserve"> </w:t>
      </w:r>
      <w:r w:rsidR="00AA32AA" w:rsidRPr="00946B32">
        <w:rPr>
          <w:rFonts w:eastAsia="Arial"/>
          <w:u w:val="single"/>
          <w:lang w:eastAsia="en-US" w:bidi="en-US"/>
        </w:rPr>
        <w:tab/>
      </w:r>
      <w:r w:rsidR="00AA32AA" w:rsidRPr="00946B32">
        <w:rPr>
          <w:rFonts w:eastAsia="Arial"/>
          <w:u w:val="single"/>
          <w:lang w:eastAsia="en-US" w:bidi="en-US"/>
        </w:rPr>
        <w:tab/>
      </w:r>
      <w:r w:rsidR="00AA32AA" w:rsidRPr="00946B32">
        <w:rPr>
          <w:rFonts w:eastAsia="Arial"/>
          <w:lang w:eastAsia="en-US" w:bidi="en-US"/>
        </w:rPr>
        <w:t xml:space="preserve"> </w:t>
      </w:r>
      <w:r w:rsidR="00AA32AA" w:rsidRPr="00812723">
        <w:rPr>
          <w:rFonts w:eastAsia="Arial"/>
          <w:noProof/>
          <w:lang w:eastAsia="en-US" w:bidi="en-US"/>
        </w:rPr>
        <w:t>DUE FROM [DATE] TO [DATE]</w:t>
      </w:r>
    </w:p>
    <w:p w14:paraId="77AD0A33" w14:textId="77777777" w:rsidR="00692B7A" w:rsidRPr="00812723" w:rsidRDefault="00692B7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C31D797" w14:textId="77777777" w:rsidR="007B52E8" w:rsidRPr="00812723" w:rsidRDefault="00AA32A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812723">
        <w:rPr>
          <w:rFonts w:eastAsia="Arial"/>
          <w:noProof/>
          <w:lang w:eastAsia="en-US" w:bidi="en-US"/>
        </w:rPr>
        <w:t xml:space="preserve">OR </w:t>
      </w:r>
    </w:p>
    <w:p w14:paraId="77AD0A35" w14:textId="2619015C" w:rsidR="00692B7A" w:rsidRPr="00946B32" w:rsidRDefault="009B3924" w:rsidP="007B52E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Pr>
          <w:rFonts w:eastAsia="Arial"/>
          <w:noProof/>
          <w:lang w:eastAsia="en-US" w:bidi="en-US"/>
        </w:rPr>
        <w:t>VACATE</w:t>
      </w:r>
      <w:r w:rsidR="00AA32AA" w:rsidRPr="00812723">
        <w:rPr>
          <w:rFonts w:eastAsia="Arial"/>
          <w:noProof/>
          <w:lang w:eastAsia="en-US" w:bidi="en-US"/>
        </w:rPr>
        <w:t xml:space="preserve"> AND DELIVER UP THE POSSESSION OF THE PREMISES. The premises here</w:t>
      </w:r>
      <w:commentRangeStart w:id="1"/>
      <w:r w:rsidR="00AA32AA" w:rsidRPr="007B5A51">
        <w:rPr>
          <w:rFonts w:eastAsia="Arial"/>
          <w:i/>
          <w:noProof/>
          <w:lang w:eastAsia="en-US" w:bidi="en-US"/>
        </w:rPr>
        <w:t>in re</w:t>
      </w:r>
      <w:commentRangeEnd w:id="1"/>
      <w:r w:rsidR="007B5A51">
        <w:rPr>
          <w:rStyle w:val="CommentReference"/>
        </w:rPr>
        <w:commentReference w:id="1"/>
      </w:r>
      <w:r w:rsidR="00AA32AA" w:rsidRPr="00812723">
        <w:rPr>
          <w:rFonts w:eastAsia="Arial"/>
          <w:noProof/>
          <w:lang w:eastAsia="en-US" w:bidi="en-US"/>
        </w:rPr>
        <w:t>ferred to are</w:t>
      </w:r>
      <w:r w:rsidR="00AA32AA" w:rsidRPr="00946B32">
        <w:rPr>
          <w:rFonts w:eastAsia="Arial"/>
          <w:lang w:eastAsia="en-US" w:bidi="en-US"/>
        </w:rPr>
        <w:t xml:space="preserve"> situated at [ADDRESS].</w:t>
      </w:r>
    </w:p>
    <w:p w14:paraId="77AD0A36" w14:textId="06BCB44D" w:rsidR="00692B7A" w:rsidRDefault="00692B7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05DAA25" w14:textId="77777777" w:rsidR="006737A5" w:rsidRPr="00946B32" w:rsidRDefault="006737A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7AD0A37" w14:textId="090C5EB5" w:rsidR="00692B7A" w:rsidRPr="00946B32" w:rsidRDefault="00AA32A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12723">
        <w:rPr>
          <w:rFonts w:eastAsia="Arial"/>
          <w:noProof/>
          <w:lang w:eastAsia="en-US" w:bidi="en-US"/>
        </w:rPr>
        <w:t>YOU ARE FURTHER NOTIFIED THAT if you do not comply with either of the above, the undersigned does hereby elect to declare the forfeiture of your lease or</w:t>
      </w:r>
      <w:r w:rsidRPr="005D5F6A">
        <w:rPr>
          <w:rFonts w:eastAsia="Arial"/>
          <w:noProof/>
          <w:lang w:eastAsia="en-US" w:bidi="en-US"/>
        </w:rPr>
        <w:t xml:space="preserve"> rental</w:t>
      </w:r>
      <w:r w:rsidRPr="00946B32">
        <w:rPr>
          <w:rFonts w:eastAsia="Arial"/>
          <w:lang w:eastAsia="en-US" w:bidi="en-US"/>
        </w:rPr>
        <w:t xml:space="preserve"> </w:t>
      </w:r>
      <w:r w:rsidRPr="00812723">
        <w:rPr>
          <w:rFonts w:eastAsia="Arial"/>
          <w:noProof/>
          <w:lang w:eastAsia="en-US" w:bidi="en-US"/>
        </w:rPr>
        <w:t>agreement under which you hold possession of the above-described premises and</w:t>
      </w:r>
      <w:r w:rsidRPr="00946B32">
        <w:rPr>
          <w:rFonts w:eastAsia="Arial"/>
          <w:lang w:eastAsia="en-US" w:bidi="en-US"/>
        </w:rPr>
        <w:t xml:space="preserve"> </w:t>
      </w:r>
      <w:r w:rsidR="00364E78">
        <w:rPr>
          <w:rFonts w:eastAsia="Arial"/>
          <w:lang w:eastAsia="en-US" w:bidi="en-US"/>
        </w:rPr>
        <w:t xml:space="preserve">the </w:t>
      </w:r>
      <w:r w:rsidRPr="00946B32">
        <w:rPr>
          <w:rFonts w:eastAsia="Arial"/>
          <w:lang w:eastAsia="en-US" w:bidi="en-US"/>
        </w:rPr>
        <w:t>lessor will institute legal proceedings to recover rent and possession of said premises.</w:t>
      </w:r>
    </w:p>
    <w:p w14:paraId="77AD0A38" w14:textId="52D1CE22" w:rsidR="00692B7A" w:rsidRDefault="00692B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5DDD381" w14:textId="77777777" w:rsidR="00682795" w:rsidRPr="00946B32" w:rsidRDefault="006827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7AD0A39" w14:textId="77777777" w:rsidR="00692B7A" w:rsidRPr="00946B32" w:rsidRDefault="00692B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7AD0A3A" w14:textId="694E2C62" w:rsidR="00692B7A" w:rsidRPr="00946B32" w:rsidRDefault="00364E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Kind Regards</w:t>
      </w:r>
      <w:r w:rsidR="00AA32AA" w:rsidRPr="00946B32">
        <w:rPr>
          <w:rFonts w:eastAsia="Arial"/>
          <w:lang w:eastAsia="en-US" w:bidi="en-US"/>
        </w:rPr>
        <w:t>,</w:t>
      </w:r>
    </w:p>
    <w:p w14:paraId="77AD0A3B" w14:textId="77777777" w:rsidR="00692B7A" w:rsidRPr="00946B32" w:rsidRDefault="00692B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7AD0A3C" w14:textId="77777777" w:rsidR="00692B7A" w:rsidRPr="00946B32" w:rsidRDefault="00692B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7AD0A3E" w14:textId="77777777" w:rsidR="00692B7A" w:rsidRPr="00946B32" w:rsidRDefault="00692B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7AD0A3F" w14:textId="77777777" w:rsidR="00692B7A" w:rsidRPr="00946B32" w:rsidRDefault="00AA32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46B32">
        <w:rPr>
          <w:rFonts w:eastAsia="Arial"/>
          <w:lang w:eastAsia="en-US" w:bidi="en-US"/>
        </w:rPr>
        <w:t>[YOUR NAME]</w:t>
      </w:r>
    </w:p>
    <w:p w14:paraId="77AD0A40" w14:textId="77777777" w:rsidR="00692B7A" w:rsidRPr="00946B32" w:rsidRDefault="00AA32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946B32">
        <w:rPr>
          <w:rFonts w:eastAsia="Arial"/>
          <w:color w:val="000000"/>
          <w:lang w:eastAsia="en-US" w:bidi="en-US"/>
        </w:rPr>
        <w:t>[YOUR TITLE]</w:t>
      </w:r>
    </w:p>
    <w:p w14:paraId="77AD0A41" w14:textId="77777777" w:rsidR="00692B7A" w:rsidRPr="00946B32" w:rsidRDefault="00AA32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946B32">
        <w:rPr>
          <w:rFonts w:eastAsia="Arial"/>
          <w:color w:val="000000"/>
          <w:lang w:eastAsia="en-US" w:bidi="en-US"/>
        </w:rPr>
        <w:t>[YOUR PHONE NUMBER]</w:t>
      </w:r>
    </w:p>
    <w:p w14:paraId="77AD0A42" w14:textId="77777777" w:rsidR="00692B7A" w:rsidRPr="00946B32" w:rsidRDefault="00AA32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946B32">
        <w:rPr>
          <w:rFonts w:eastAsia="Arial"/>
          <w:color w:val="000000"/>
          <w:lang w:eastAsia="en-US" w:bidi="en-US"/>
        </w:rPr>
        <w:t xml:space="preserve">[YOUREMAIL@YOURCOMPANY.COM] </w:t>
      </w:r>
    </w:p>
    <w:p w14:paraId="77AD0A43" w14:textId="77777777" w:rsidR="00692B7A" w:rsidRPr="00946B32" w:rsidRDefault="00692B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7AD0A46" w14:textId="23E63D7E" w:rsidR="00692B7A" w:rsidRPr="00682795" w:rsidRDefault="00AA32A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946B32">
        <w:rPr>
          <w:rFonts w:ascii="Times New Roman" w:eastAsia="Arial" w:hAnsi="Times New Roman" w:cs="Times New Roman"/>
          <w:sz w:val="24"/>
          <w:szCs w:val="24"/>
          <w:lang w:eastAsia="en-US" w:bidi="en-US"/>
        </w:rPr>
        <w:t>CERTIFIED MAIL, Return Receipt Requested</w:t>
      </w:r>
    </w:p>
    <w:sectPr w:rsidR="00692B7A" w:rsidRPr="00682795">
      <w:headerReference w:type="default" r:id="rId9"/>
      <w:footerReference w:type="default" r:id="rId10"/>
      <w:pgSz w:w="12240" w:h="15840"/>
      <w:pgMar w:top="1440" w:right="1440" w:bottom="1440" w:left="1440" w:header="709"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3T12:17:00Z" w:initials="A">
    <w:p w14:paraId="6F64EDBC" w14:textId="57C4A7B5" w:rsidR="007B5A51" w:rsidRDefault="007B5A5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F64EDB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F64EDBC" w16cid:durableId="1FBCCC7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708A60" w14:textId="77777777" w:rsidR="00A87BB3" w:rsidRDefault="00A87BB3">
      <w:r>
        <w:separator/>
      </w:r>
    </w:p>
  </w:endnote>
  <w:endnote w:type="continuationSeparator" w:id="0">
    <w:p w14:paraId="5A4B3CAB" w14:textId="77777777" w:rsidR="00A87BB3" w:rsidRDefault="00A87B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D0A48" w14:textId="77777777" w:rsidR="00692B7A" w:rsidRDefault="00AA32AA">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77AD0A49" w14:textId="77777777" w:rsidR="00692B7A" w:rsidRDefault="00AA32AA">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77AD0A4A" w14:textId="77777777" w:rsidR="00692B7A" w:rsidRDefault="00AA32AA">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77AD0A4B" w14:textId="77777777" w:rsidR="00692B7A" w:rsidRDefault="00854192">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AA32AA">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E26644" w14:textId="77777777" w:rsidR="00A87BB3" w:rsidRDefault="00A87BB3">
      <w:r>
        <w:separator/>
      </w:r>
    </w:p>
  </w:footnote>
  <w:footnote w:type="continuationSeparator" w:id="0">
    <w:p w14:paraId="6B990C52" w14:textId="77777777" w:rsidR="00A87BB3" w:rsidRDefault="00A87B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D0A47" w14:textId="77777777" w:rsidR="00692B7A" w:rsidRDefault="00692B7A">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zMTczMjY2MzIzszRS0lEKTi0uzszPAykwqgUAEU06fSwAAAA="/>
    <w:docVar w:name="Description" w:val="Download a document from Template Guru for the Notice to give to tenants to either Pay the Rent or Vacate the premises.  You can find many other useful templates here  https://www.templateguru.co.za/templates/real estate/"/>
    <w:docVar w:name="Excerpt" w:val="RE: NOTICE TO PAY RENT OR VACATE_x000a_Dear [CONTACT NAME], WITHIN THREE DAYS after service on you of this notice you are hereby required to EITHER pay the sum of [AMOUNT], being the rent of the premises hereinafter described, of which you now hold possession, enumerated as follows:"/>
    <w:docVar w:name="Source" w:val="grammerly"/>
    <w:docVar w:name="Tags" w:val="evictions, property, assignments, lease, lessor, entrepreneur, entrepreneurship, business documents, consent with owner, mortagage, property contract, sale agreement, rents by lessor, sublease, rescind, bill of sale, immovable, deed of sale, real estate, escrow, exclusive, immovable property, offer to purchase, notice, pay rent , vacate, tenant, default, payment, vacate, notice to pay rent or vacate template,  notice to pay rent or vacate example"/>
  </w:docVars>
  <w:rsids>
    <w:rsidRoot w:val="00692B7A"/>
    <w:rsid w:val="00013522"/>
    <w:rsid w:val="000824F7"/>
    <w:rsid w:val="0008563D"/>
    <w:rsid w:val="0009721F"/>
    <w:rsid w:val="000D717C"/>
    <w:rsid w:val="000E5C89"/>
    <w:rsid w:val="000F3FAF"/>
    <w:rsid w:val="00134761"/>
    <w:rsid w:val="00151D63"/>
    <w:rsid w:val="001B4C7A"/>
    <w:rsid w:val="001C5CE0"/>
    <w:rsid w:val="001D7157"/>
    <w:rsid w:val="001F0234"/>
    <w:rsid w:val="001F0328"/>
    <w:rsid w:val="001F60FC"/>
    <w:rsid w:val="00205D7F"/>
    <w:rsid w:val="00213560"/>
    <w:rsid w:val="002211FD"/>
    <w:rsid w:val="00286654"/>
    <w:rsid w:val="00327A4D"/>
    <w:rsid w:val="00364E78"/>
    <w:rsid w:val="00437DB6"/>
    <w:rsid w:val="004538A2"/>
    <w:rsid w:val="00492228"/>
    <w:rsid w:val="004B45DA"/>
    <w:rsid w:val="00544FC7"/>
    <w:rsid w:val="0055667C"/>
    <w:rsid w:val="005A2E1B"/>
    <w:rsid w:val="005C4E51"/>
    <w:rsid w:val="005C4F4B"/>
    <w:rsid w:val="005D1967"/>
    <w:rsid w:val="005D5F6A"/>
    <w:rsid w:val="005D7725"/>
    <w:rsid w:val="006737A5"/>
    <w:rsid w:val="00682795"/>
    <w:rsid w:val="00690B28"/>
    <w:rsid w:val="00692B7A"/>
    <w:rsid w:val="006D6CA5"/>
    <w:rsid w:val="006F11A6"/>
    <w:rsid w:val="00750823"/>
    <w:rsid w:val="007B4175"/>
    <w:rsid w:val="007B52E8"/>
    <w:rsid w:val="007B5A51"/>
    <w:rsid w:val="007B711F"/>
    <w:rsid w:val="007C3C34"/>
    <w:rsid w:val="007D5A70"/>
    <w:rsid w:val="007E6FC3"/>
    <w:rsid w:val="00812723"/>
    <w:rsid w:val="00846A2C"/>
    <w:rsid w:val="00854192"/>
    <w:rsid w:val="00885BF2"/>
    <w:rsid w:val="008A41C8"/>
    <w:rsid w:val="00946B32"/>
    <w:rsid w:val="009933A2"/>
    <w:rsid w:val="009B3924"/>
    <w:rsid w:val="009D3490"/>
    <w:rsid w:val="00A56965"/>
    <w:rsid w:val="00A85530"/>
    <w:rsid w:val="00A87BB3"/>
    <w:rsid w:val="00AA32AA"/>
    <w:rsid w:val="00AA53D2"/>
    <w:rsid w:val="00AD668C"/>
    <w:rsid w:val="00AD7E55"/>
    <w:rsid w:val="00AF522A"/>
    <w:rsid w:val="00B03004"/>
    <w:rsid w:val="00B7689E"/>
    <w:rsid w:val="00B81303"/>
    <w:rsid w:val="00B87D46"/>
    <w:rsid w:val="00BA1202"/>
    <w:rsid w:val="00BC4287"/>
    <w:rsid w:val="00BD243F"/>
    <w:rsid w:val="00BD2F88"/>
    <w:rsid w:val="00BF6477"/>
    <w:rsid w:val="00C0514D"/>
    <w:rsid w:val="00C663E6"/>
    <w:rsid w:val="00C707AB"/>
    <w:rsid w:val="00C742F4"/>
    <w:rsid w:val="00C9200F"/>
    <w:rsid w:val="00CA1846"/>
    <w:rsid w:val="00CB736D"/>
    <w:rsid w:val="00CB7F6D"/>
    <w:rsid w:val="00D038C6"/>
    <w:rsid w:val="00D72B3F"/>
    <w:rsid w:val="00D92C77"/>
    <w:rsid w:val="00DA6DCB"/>
    <w:rsid w:val="00DE62B9"/>
    <w:rsid w:val="00DF33E8"/>
    <w:rsid w:val="00E301AF"/>
    <w:rsid w:val="00E362FB"/>
    <w:rsid w:val="00E51DFD"/>
    <w:rsid w:val="00F5673C"/>
    <w:rsid w:val="00FA7090"/>
    <w:rsid w:val="00FC46CE"/>
    <w:rsid w:val="00FE70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AD0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paragraph" w:styleId="Heading2">
    <w:name w:val="heading 2"/>
    <w:basedOn w:val="Normal"/>
    <w:uiPriority w:val="9"/>
    <w:semiHidden/>
    <w:unhideWhenUsed/>
    <w:qFormat/>
    <w:pPr>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character" w:styleId="HTMLTypewriter">
    <w:name w:val="HTML Typewriter"/>
    <w:qFormat/>
    <w:rPr>
      <w:rFonts w:ascii="Courier New" w:eastAsia="Courier New" w:hAnsi="Courier New" w:cs="Courier New"/>
      <w:sz w:val="20"/>
      <w:szCs w:val="20"/>
      <w:rtl w:val="0"/>
      <w:lang w:val="x-none" w:eastAsia="x-none" w:bidi="x-none"/>
    </w:rPr>
  </w:style>
  <w:style w:type="paragraph" w:styleId="NormalWeb">
    <w:name w:val="Normal (Web)"/>
    <w:basedOn w:val="Normal"/>
    <w:qFormat/>
  </w:style>
  <w:style w:type="paragraph" w:styleId="BodyTextIndent2">
    <w:name w:val="Body Text Indent 2"/>
    <w:basedOn w:val="Normal"/>
    <w:qFormat/>
    <w:pPr>
      <w:spacing w:after="120" w:line="480" w:lineRule="auto"/>
      <w:ind w:left="283"/>
    </w:pPr>
  </w:style>
  <w:style w:type="paragraph" w:styleId="Title">
    <w:name w:val="Title"/>
    <w:basedOn w:val="Normal"/>
    <w:uiPriority w:val="10"/>
    <w:qFormat/>
    <w:pPr>
      <w:widowControl w:val="0"/>
      <w:spacing w:line="360" w:lineRule="auto"/>
      <w:jc w:val="center"/>
    </w:pPr>
    <w:rPr>
      <w:b/>
      <w:bCs/>
    </w:rPr>
  </w:style>
  <w:style w:type="paragraph" w:styleId="Header">
    <w:name w:val="header"/>
    <w:basedOn w:val="Normal"/>
    <w:qFormat/>
    <w:pPr>
      <w:tabs>
        <w:tab w:val="center" w:pos="4320"/>
        <w:tab w:val="right" w:pos="8640"/>
      </w:tabs>
    </w:pPr>
  </w:style>
  <w:style w:type="character" w:styleId="CommentReference">
    <w:name w:val="annotation reference"/>
    <w:basedOn w:val="DefaultParagraphFont"/>
    <w:uiPriority w:val="99"/>
    <w:semiHidden/>
    <w:unhideWhenUsed/>
    <w:rsid w:val="007B5A51"/>
    <w:rPr>
      <w:sz w:val="16"/>
      <w:szCs w:val="16"/>
    </w:rPr>
  </w:style>
  <w:style w:type="paragraph" w:styleId="CommentText">
    <w:name w:val="annotation text"/>
    <w:basedOn w:val="Normal"/>
    <w:link w:val="CommentTextChar"/>
    <w:uiPriority w:val="99"/>
    <w:semiHidden/>
    <w:unhideWhenUsed/>
    <w:rsid w:val="007B5A51"/>
    <w:rPr>
      <w:sz w:val="20"/>
      <w:szCs w:val="20"/>
    </w:rPr>
  </w:style>
  <w:style w:type="character" w:customStyle="1" w:styleId="CommentTextChar">
    <w:name w:val="Comment Text Char"/>
    <w:basedOn w:val="DefaultParagraphFont"/>
    <w:link w:val="CommentText"/>
    <w:uiPriority w:val="99"/>
    <w:semiHidden/>
    <w:rsid w:val="007B5A51"/>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7B5A51"/>
    <w:rPr>
      <w:b/>
      <w:bCs/>
    </w:rPr>
  </w:style>
  <w:style w:type="character" w:customStyle="1" w:styleId="CommentSubjectChar">
    <w:name w:val="Comment Subject Char"/>
    <w:basedOn w:val="CommentTextChar"/>
    <w:link w:val="CommentSubject"/>
    <w:uiPriority w:val="99"/>
    <w:semiHidden/>
    <w:rsid w:val="007B5A51"/>
    <w:rPr>
      <w:rFonts w:ascii="Times New Roman"/>
      <w:b/>
      <w:bCs/>
      <w:sz w:val="20"/>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63</Words>
  <Characters>849</Characters>
  <Application>Microsoft Office Word</Application>
  <DocSecurity>0</DocSecurity>
  <Lines>46</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0-11T08:35:00Z</dcterms:created>
  <dcterms:modified xsi:type="dcterms:W3CDTF">2019-10-21T19:17:00Z</dcterms:modified>
  <cp:category/>
</cp:coreProperties>
</file>